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Xc1c242cdec68e26d2aae1294ab4136a96f30d79"/>
    <w:p>
      <w:pPr>
        <w:pStyle w:val="Heading1"/>
      </w:pPr>
      <w:r>
        <w:t xml:space="preserve">SCHOLARSHIP APPLICATION LETTER FOR DIPLOMATIC TRAINING IN BRAZIL RIO DE JANEIRO</w:t>
      </w:r>
    </w:p>
    <w:p>
      <w:pPr>
        <w:pStyle w:val="FirstParagraph"/>
      </w:pPr>
      <w:r>
        <w:t xml:space="preserve">June 15, 2023</w:t>
      </w:r>
    </w:p>
    <w:p>
      <w:pPr>
        <w:pStyle w:val="BodyText"/>
      </w:pPr>
      <w:r>
        <w:t xml:space="preserve">International Diplomatic Scholarship Committee</w:t>
      </w:r>
      <w:r>
        <w:br/>
      </w:r>
      <w:r>
        <w:t xml:space="preserve">Brazilian Ministry of Foreign Affairs (Itamaraty)</w:t>
      </w:r>
      <w:r>
        <w:br/>
      </w:r>
      <w:r>
        <w:t xml:space="preserve">Brasília, Federal District</w:t>
      </w:r>
      <w:r>
        <w:br/>
      </w:r>
      <w:r>
        <w:t xml:space="preserve">Brazil</w:t>
      </w:r>
    </w:p>
    <w:bookmarkStart w:id="20" w:name="Xd6843345b85706785b0966dc77e4d1061dc9342"/>
    <w:p>
      <w:pPr>
        <w:pStyle w:val="Heading2"/>
      </w:pPr>
      <w:r>
        <w:t xml:space="preserve">Dear Esteemed Members of the Scholarship Selection Committee,</w:t>
      </w:r>
    </w:p>
    <w:p>
      <w:pPr>
        <w:pStyle w:val="FirstParagraph"/>
      </w:pPr>
      <w:r>
        <w:t xml:space="preserve">It is with profound enthusiasm and unwavering commitment to international diplomacy that I submit my</w:t>
      </w:r>
      <w:r>
        <w:t xml:space="preserve"> </w:t>
      </w:r>
      <w:r>
        <w:rPr>
          <w:bCs/>
          <w:b/>
        </w:rPr>
        <w:t xml:space="preserve">Scholarship Application Letter</w:t>
      </w:r>
      <w:r>
        <w:t xml:space="preserve"> </w:t>
      </w:r>
      <w:r>
        <w:t xml:space="preserve">for the prestigious Diplomatic Training Program at the Centro de Estudos Internacionais (Center for International Studies) in Rio de Janeiro, Brazil. As a dedicated candidate aspiring to become an effective</w:t>
      </w:r>
      <w:r>
        <w:t xml:space="preserve"> </w:t>
      </w:r>
      <w:r>
        <w:rPr>
          <w:bCs/>
          <w:b/>
        </w:rPr>
        <w:t xml:space="preserve">Diplomat</w:t>
      </w:r>
      <w:r>
        <w:t xml:space="preserve"> </w:t>
      </w:r>
      <w:r>
        <w:t xml:space="preserve">representing Brazil on the global stage, I have meticulously crafted this application to demonstrate how this opportunity aligns with my professional trajectory and Brazil's strategic foreign policy objectives.</w:t>
      </w:r>
    </w:p>
    <w:p>
      <w:pPr>
        <w:pStyle w:val="BodyText"/>
      </w:pPr>
      <w:r>
        <w:t xml:space="preserve">My journey toward diplomatic service began during my undergraduate studies in International Relations at the University of São Paulo, where I immersed myself in Brazilian foreign policy frameworks while completing an exchange program at the Pontifícia Universidade Católica do Rio de Janeiro (PUC-Rio). It was during this transformative period in</w:t>
      </w:r>
      <w:r>
        <w:t xml:space="preserve"> </w:t>
      </w:r>
      <w:r>
        <w:rPr>
          <w:bCs/>
          <w:b/>
        </w:rPr>
        <w:t xml:space="preserve">Brazil Rio de Janeiro</w:t>
      </w:r>
      <w:r>
        <w:t xml:space="preserve"> </w:t>
      </w:r>
      <w:r>
        <w:t xml:space="preserve">that I witnessed firsthand how this vibrant city serves as a living laboratory for international relations. The historic Christ the Redeemer statue overlooking the diplomatic enclave of Barra da Tijuca, the UN Environment Programme headquarters established after Rio's landmark 1992 Earth Summit, and the permanent embassies housing representatives from 150 nations created an environment where diplomacy was not merely theoretical but palpably present in daily life. This immersion ignited my passion for becoming a</w:t>
      </w:r>
      <w:r>
        <w:t xml:space="preserve"> </w:t>
      </w:r>
      <w:r>
        <w:rPr>
          <w:bCs/>
          <w:b/>
        </w:rPr>
        <w:t xml:space="preserve">Diplomat</w:t>
      </w:r>
      <w:r>
        <w:t xml:space="preserve"> </w:t>
      </w:r>
      <w:r>
        <w:t xml:space="preserve">who could contribute meaningfully to Brazil's role as a bridge between Global South nations and international institutions.</w:t>
      </w:r>
    </w:p>
    <w:p>
      <w:pPr>
        <w:pStyle w:val="BodyText"/>
      </w:pPr>
      <w:r>
        <w:t xml:space="preserve">My professional experience has further solidified this commitment. As an intern at the Consulate General of Brazil in New York, I coordinated cultural exchange initiatives that strengthened ties between Brazilian artists and American communities. Simultaneously, I contributed to a research project analyzing Brazil's mediation efforts in the UN Security Council regarding South American conflicts. These experiences revealed how effective diplomacy requires not only academic knowledge but also deep cultural intelligence—a quality I sought to develop through immersive study in</w:t>
      </w:r>
      <w:r>
        <w:t xml:space="preserve"> </w:t>
      </w:r>
      <w:r>
        <w:rPr>
          <w:bCs/>
          <w:b/>
        </w:rPr>
        <w:t xml:space="preserve">Brazil Rio de Janeiro</w:t>
      </w:r>
      <w:r>
        <w:t xml:space="preserve">. The city's unique blend of Afro-Brazilian heritage, indigenous traditions, and cosmopolitan energy provides the ideal context for understanding the nuances of modern diplomatic engagement in a rapidly evolving global landscape.</w:t>
      </w:r>
    </w:p>
    <w:p>
      <w:pPr>
        <w:pStyle w:val="BodyText"/>
      </w:pPr>
      <w:r>
        <w:t xml:space="preserve">What distinguishes this scholarship opportunity is its focus on Brazil's contemporary diplomatic challenges. As a nation actively engaged in BRICS diplomacy, Amazon basin conservation negotiations, and climate change leadership, Brazil requires diplomats who understand both traditional statecraft and innovative approaches to 21st-century governance. The Centro de Estudos Internacionais' curriculum—particularly its courses in "Diplomacy of Climate Change" and "Latin American Regional Integration"—directly addresses the skills gaps I aim to fill. My proposed research on "Digital Diplomacy in Brazil's Engagement with African Nations" aligns precisely with Brazil's current foreign policy priorities, as evidenced by President Lula's recent emphasis on deepening ties with the continent. This scholarship would provide me with access to Brazil's premier diplomatic training facilities while enabling me to contribute fresh perspectives from a Brazilian viewpoint.</w:t>
      </w:r>
    </w:p>
    <w:p>
      <w:pPr>
        <w:pStyle w:val="BodyText"/>
      </w:pPr>
      <w:r>
        <w:t xml:space="preserve">Financial considerations are paramount in my application. While I possess academic merit through my 3.9/4.0 GPA and publication in the Journal of International Affairs, I require this scholarship due to socioeconomic constraints that would otherwise prevent me from pursuing advanced diplomatic training abroad. My family's modest income as a public school teacher and community health worker has instilled in me an appreciation for opportunity as a catalyst for social mobility—qualities I believe resonate with Brazil's own values of inclusivity in international engagement. This</w:t>
      </w:r>
      <w:r>
        <w:t xml:space="preserve"> </w:t>
      </w:r>
      <w:r>
        <w:rPr>
          <w:bCs/>
          <w:b/>
        </w:rPr>
        <w:t xml:space="preserve">Scholarship Application Letter</w:t>
      </w:r>
      <w:r>
        <w:t xml:space="preserve"> </w:t>
      </w:r>
      <w:r>
        <w:t xml:space="preserve">represents my commitment to transforming this support into tangible contributions to Brazilian diplomacy, rather than merely accepting financial assistance.</w:t>
      </w:r>
    </w:p>
    <w:p>
      <w:pPr>
        <w:pStyle w:val="BodyText"/>
      </w:pPr>
      <w:r>
        <w:t xml:space="preserve">The significance of conducting this training in Rio de Janeiro cannot be overstated. Beyond its symbolic importance as the site of major diplomatic events like COP15, Rio offers a microcosm of global interactions that no other location can replicate. The city's diverse neighborhoods—from the favelas where I volunteered with youth empowerment programs to the affluent diplomatic corridors—provide an unparalleled context for understanding Brazil's internal and external relational dynamics. As a future</w:t>
      </w:r>
      <w:r>
        <w:t xml:space="preserve"> </w:t>
      </w:r>
      <w:r>
        <w:rPr>
          <w:bCs/>
          <w:b/>
        </w:rPr>
        <w:t xml:space="preserve">Diplomat</w:t>
      </w:r>
      <w:r>
        <w:t xml:space="preserve">, I intend to leverage this immersive learning environment to develop culturally sensitive approaches that honor Brazil's identity while navigating complex international landscapes. My proposed thesis on "The Role of Cultural Diplomacy in Brazil-Africa Trade Relations" will draw directly from Rio's vibrant Afro-Brazilian cultural institutions like the Museum of Tomorrow and the Samba schools, ensuring my research remains grounded in local realities.</w:t>
      </w:r>
    </w:p>
    <w:p>
      <w:pPr>
        <w:pStyle w:val="BodyText"/>
      </w:pPr>
      <w:r>
        <w:t xml:space="preserve">Looking ahead, I envision a diplomatic career that actively advances Brazil's position as a champion of multilateralism. My long-term goal is to serve within Brazil's Ministry of Foreign Affairs' Department for African Affairs, where I would implement the insights gained from this scholarship to strengthen trade partnerships and cultural exchanges. Specifically, I aim to develop initiatives that highlight Brazilian innovations in sustainable agriculture—drawing on my background in environmental science—to support food security projects across Africa. This work would directly complement Brazil's existing commitments while demonstrating how</w:t>
      </w:r>
      <w:r>
        <w:t xml:space="preserve"> </w:t>
      </w:r>
      <w:r>
        <w:rPr>
          <w:bCs/>
          <w:b/>
        </w:rPr>
        <w:t xml:space="preserve">Brazil Rio de Janeiro</w:t>
      </w:r>
      <w:r>
        <w:t xml:space="preserve"> </w:t>
      </w:r>
      <w:r>
        <w:t xml:space="preserve">serves as a launchpad for meaningful international contribution.</w:t>
      </w:r>
    </w:p>
    <w:p>
      <w:pPr>
        <w:pStyle w:val="BodyText"/>
      </w:pPr>
      <w:r>
        <w:t xml:space="preserve">I recognize that the path of a modern diplomat requires not just academic excellence but also profound cultural empathy and adaptability—qualities I have cultivated through years of living in Rio de Janeiro's dynamic environment. The city's resilience after natural disasters, its celebration of Carnival as a unifying force, and its role as host to major international events have taught me that effective diplomacy thrives on community connection and creative problem-solving. I am eager to bring this perspective to the program while learning from Brazil's esteemed diplomatic tradition.</w:t>
      </w:r>
    </w:p>
    <w:p>
      <w:pPr>
        <w:pStyle w:val="BodyText"/>
      </w:pPr>
      <w:r>
        <w:t xml:space="preserve">As I prepare for this critical phase in my development as a</w:t>
      </w:r>
      <w:r>
        <w:t xml:space="preserve"> </w:t>
      </w:r>
      <w:r>
        <w:rPr>
          <w:bCs/>
          <w:b/>
        </w:rPr>
        <w:t xml:space="preserve">Diplomat</w:t>
      </w:r>
      <w:r>
        <w:t xml:space="preserve">, I remain deeply committed to contributing to Brazil's global standing through principled, innovative, and culturally attuned service. This scholarship represents not merely an educational opportunity but a transformative investment in Brazil's future diplomatic capacity. I am confident that with this support, I can emerge as a skilled professional who embodies the highest standards of Brazilian diplomacy while serving as an ambassador for Rio de Janeiro's spirit of international cooperation.</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vision, and commitment align with your program's mission. I have attached all required documentation and remain available at your earliest convenience for an interview.</w:t>
      </w:r>
    </w:p>
    <w:p>
      <w:pPr>
        <w:pStyle w:val="BodyText"/>
      </w:pPr>
      <w:r>
        <w:t xml:space="preserve">Sincerely,</w:t>
      </w:r>
    </w:p>
    <w:p>
      <w:pPr>
        <w:pStyle w:val="BodyText"/>
      </w:pPr>
      <w:r>
        <w:t xml:space="preserve">Ana Carolina Silva</w:t>
      </w:r>
    </w:p>
    <w:p>
      <w:pPr>
        <w:pStyle w:val="BodyText"/>
      </w:pPr>
      <w:r>
        <w:t xml:space="preserve">Undergraduate in International Relations (Summa Cum Laude)</w:t>
      </w:r>
      <w:r>
        <w:br/>
      </w:r>
      <w:r>
        <w:t xml:space="preserve">University of São Paulo, Brazil</w:t>
      </w:r>
      <w:r>
        <w:br/>
      </w:r>
      <w:r>
        <w:t xml:space="preserve">Rio de Janeiro, Brazil</w:t>
      </w:r>
      <w:r>
        <w:br/>
      </w:r>
      <w:r>
        <w:t xml:space="preserve">+55 21 98765-4321 | anacarolina.silva@email.com</w:t>
      </w:r>
    </w:p>
    <w:p>
      <w:pPr>
        <w:pStyle w:val="BodyText"/>
      </w:pPr>
      <w:r>
        <w:t xml:space="preserve">Word Count: 9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 Brazil Rio de Janeiro</dc:title>
  <dc:creator/>
  <dc:language>en</dc:language>
  <cp:keywords/>
  <dcterms:created xsi:type="dcterms:W3CDTF">2025-12-10T12:40:21Z</dcterms:created>
  <dcterms:modified xsi:type="dcterms:W3CDTF">2025-12-10T12:40:21Z</dcterms:modified>
</cp:coreProperties>
</file>

<file path=docProps/custom.xml><?xml version="1.0" encoding="utf-8"?>
<Properties xmlns="http://schemas.openxmlformats.org/officeDocument/2006/custom-properties" xmlns:vt="http://schemas.openxmlformats.org/officeDocument/2006/docPropsVTypes"/>
</file>